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B686D" w14:textId="77777777" w:rsidR="00BD4B85" w:rsidRDefault="00C83C2F" w:rsidP="005B0D5A">
      <w:pPr>
        <w:jc w:val="center"/>
        <w:rPr>
          <w:rFonts w:ascii="Verdana" w:hAnsi="Verdana"/>
          <w:sz w:val="28"/>
          <w:szCs w:val="28"/>
        </w:rPr>
      </w:pPr>
      <w:r>
        <w:rPr>
          <w:rFonts w:ascii="Verdana" w:hAnsi="Verdana"/>
          <w:b/>
          <w:i/>
          <w:sz w:val="28"/>
          <w:szCs w:val="28"/>
          <w:u w:val="single"/>
        </w:rPr>
        <w:t>Jesus, the Only Way to God</w:t>
      </w:r>
      <w:r w:rsidR="005B0D5A" w:rsidRPr="005B0D5A">
        <w:rPr>
          <w:rFonts w:ascii="Verdana" w:hAnsi="Verdana"/>
          <w:b/>
          <w:i/>
          <w:sz w:val="28"/>
          <w:szCs w:val="28"/>
          <w:u w:val="single"/>
        </w:rPr>
        <w:t xml:space="preserve"> – Sermon Kit </w:t>
      </w:r>
      <w:r w:rsidR="007F1FDC">
        <w:rPr>
          <w:rFonts w:ascii="Verdana" w:hAnsi="Verdana"/>
          <w:b/>
          <w:i/>
          <w:sz w:val="28"/>
          <w:szCs w:val="28"/>
          <w:u w:val="single"/>
        </w:rPr>
        <w:t>101</w:t>
      </w:r>
      <w:r w:rsidR="005B0D5A" w:rsidRPr="005B0D5A">
        <w:rPr>
          <w:rFonts w:ascii="Verdana" w:hAnsi="Verdana"/>
          <w:b/>
          <w:i/>
          <w:sz w:val="28"/>
          <w:szCs w:val="28"/>
          <w:u w:val="single"/>
        </w:rPr>
        <w:t>-</w:t>
      </w:r>
      <w:r>
        <w:rPr>
          <w:rFonts w:ascii="Verdana" w:hAnsi="Verdana"/>
          <w:b/>
          <w:i/>
          <w:sz w:val="28"/>
          <w:szCs w:val="28"/>
          <w:u w:val="single"/>
        </w:rPr>
        <w:t>2</w:t>
      </w:r>
    </w:p>
    <w:p w14:paraId="194205FA" w14:textId="77777777" w:rsidR="007F1FDC" w:rsidRDefault="007F1FDC" w:rsidP="00146C12">
      <w:pPr>
        <w:rPr>
          <w:rFonts w:ascii="Verdana" w:hAnsi="Verdana"/>
          <w:sz w:val="24"/>
          <w:szCs w:val="24"/>
        </w:rPr>
      </w:pPr>
    </w:p>
    <w:p w14:paraId="14EBFC46" w14:textId="77777777" w:rsidR="002E5427" w:rsidRDefault="002E5427" w:rsidP="00146C12">
      <w:pPr>
        <w:rPr>
          <w:rFonts w:ascii="Verdana" w:hAnsi="Verdana"/>
          <w:sz w:val="24"/>
          <w:szCs w:val="24"/>
        </w:rPr>
      </w:pPr>
      <w:r>
        <w:rPr>
          <w:rFonts w:ascii="Verdana" w:hAnsi="Verdana"/>
          <w:sz w:val="24"/>
          <w:szCs w:val="24"/>
        </w:rPr>
        <w:t>Jesus is calling people to enter a race. The race is not easy, but its completion will make every moment of suffering pale as we behold what is in store. Jesus is waiting at the finish line. He will wipe away every tear and present awards to those who run their race well. We will be home.</w:t>
      </w:r>
    </w:p>
    <w:p w14:paraId="3C39C29A"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who Jesus is, what Jesus calls them to, what the rewards are, and what the finish looks like. Hopefully, these will motivate positive action in the people to whom you minister.</w:t>
      </w:r>
    </w:p>
    <w:p w14:paraId="0EEB5821" w14:textId="77777777" w:rsidR="006F7E17" w:rsidRDefault="006F7E17" w:rsidP="00146C12">
      <w:pPr>
        <w:rPr>
          <w:rFonts w:ascii="Verdana" w:hAnsi="Verdana"/>
          <w:sz w:val="24"/>
          <w:szCs w:val="24"/>
        </w:rPr>
      </w:pPr>
      <w:r>
        <w:rPr>
          <w:rFonts w:ascii="Verdana" w:hAnsi="Verdana"/>
          <w:sz w:val="24"/>
          <w:szCs w:val="24"/>
        </w:rPr>
        <w:t>This kit contains six sermons and the helps t</w:t>
      </w:r>
      <w:r w:rsidR="000D41C7">
        <w:rPr>
          <w:rFonts w:ascii="Verdana" w:hAnsi="Verdana"/>
          <w:sz w:val="24"/>
          <w:szCs w:val="24"/>
        </w:rPr>
        <w:t>hat</w:t>
      </w:r>
      <w:r>
        <w:rPr>
          <w:rFonts w:ascii="Verdana" w:hAnsi="Verdana"/>
          <w:sz w:val="24"/>
          <w:szCs w:val="24"/>
        </w:rPr>
        <w:t xml:space="preserve"> go with them:</w:t>
      </w:r>
    </w:p>
    <w:p w14:paraId="75A096B8"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2CC2FB8B"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4F38D026"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519614AD"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05A406A5"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009F9A99"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05FA8AF8" w14:textId="77777777" w:rsidR="006F7E17"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w:t>
      </w:r>
      <w:r w:rsidR="00C83C2F">
        <w:rPr>
          <w:rFonts w:ascii="Verdana" w:hAnsi="Verdana"/>
          <w:b/>
          <w:sz w:val="24"/>
          <w:szCs w:val="24"/>
        </w:rPr>
        <w:t>2</w:t>
      </w:r>
      <w:r w:rsidR="000D41C7">
        <w:rPr>
          <w:rFonts w:ascii="Verdana" w:hAnsi="Verdana"/>
          <w:b/>
          <w:sz w:val="24"/>
          <w:szCs w:val="24"/>
        </w:rPr>
        <w:t>; Jesus, The Only Way To God</w:t>
      </w:r>
      <w:r>
        <w:rPr>
          <w:rFonts w:ascii="Verdana" w:hAnsi="Verdana"/>
          <w:sz w:val="24"/>
          <w:szCs w:val="24"/>
        </w:rPr>
        <w:t xml:space="preserve">) of the kit </w:t>
      </w:r>
      <w:r w:rsidR="006F7E17">
        <w:rPr>
          <w:rFonts w:ascii="Verdana" w:hAnsi="Verdana"/>
          <w:sz w:val="24"/>
          <w:szCs w:val="24"/>
        </w:rPr>
        <w:t xml:space="preserve">is based on </w:t>
      </w:r>
      <w:r w:rsidR="0060539E">
        <w:rPr>
          <w:rFonts w:ascii="Verdana" w:hAnsi="Verdana"/>
          <w:b/>
          <w:sz w:val="24"/>
          <w:szCs w:val="24"/>
        </w:rPr>
        <w:t>John 6:66-67</w:t>
      </w:r>
      <w:r w:rsidR="006F7E17">
        <w:rPr>
          <w:rFonts w:ascii="Verdana" w:hAnsi="Verdana"/>
          <w:sz w:val="24"/>
          <w:szCs w:val="24"/>
        </w:rPr>
        <w:t>.</w:t>
      </w:r>
      <w:r>
        <w:rPr>
          <w:rFonts w:ascii="Verdana" w:hAnsi="Verdana"/>
          <w:sz w:val="24"/>
          <w:szCs w:val="24"/>
        </w:rPr>
        <w:t xml:space="preserve"> </w:t>
      </w:r>
      <w:r w:rsidR="000D41C7">
        <w:rPr>
          <w:rFonts w:ascii="Verdana" w:hAnsi="Verdana"/>
          <w:sz w:val="24"/>
          <w:szCs w:val="24"/>
        </w:rPr>
        <w:t>As many were walking away from Jesus, the disciples declared their undying allegiance. Only Jesus ha</w:t>
      </w:r>
      <w:r w:rsidR="0067024E">
        <w:rPr>
          <w:rFonts w:ascii="Verdana" w:hAnsi="Verdana"/>
          <w:sz w:val="24"/>
          <w:szCs w:val="24"/>
        </w:rPr>
        <w:t>s</w:t>
      </w:r>
      <w:r w:rsidR="000D41C7">
        <w:rPr>
          <w:rFonts w:ascii="Verdana" w:hAnsi="Verdana"/>
          <w:sz w:val="24"/>
          <w:szCs w:val="24"/>
        </w:rPr>
        <w:t xml:space="preserve"> the words of life. He is the unique way of salvation.</w:t>
      </w:r>
    </w:p>
    <w:p w14:paraId="77B20616" w14:textId="77777777" w:rsidR="000D41C7" w:rsidRDefault="000D41C7" w:rsidP="006F7E17">
      <w:pPr>
        <w:rPr>
          <w:rFonts w:ascii="Verdana" w:hAnsi="Verdana"/>
          <w:sz w:val="24"/>
          <w:szCs w:val="24"/>
        </w:rPr>
      </w:pPr>
      <w:r>
        <w:rPr>
          <w:rFonts w:ascii="Verdana" w:hAnsi="Verdana"/>
          <w:sz w:val="24"/>
          <w:szCs w:val="24"/>
        </w:rPr>
        <w:t xml:space="preserve">The teaching sample contains seven facts about Jesus that qualify Him to be the exclusive way to </w:t>
      </w:r>
      <w:r w:rsidR="0067024E">
        <w:rPr>
          <w:rFonts w:ascii="Verdana" w:hAnsi="Verdana"/>
          <w:sz w:val="24"/>
          <w:szCs w:val="24"/>
        </w:rPr>
        <w:t>God</w:t>
      </w:r>
      <w:r>
        <w:rPr>
          <w:rFonts w:ascii="Verdana" w:hAnsi="Verdana"/>
          <w:sz w:val="24"/>
          <w:szCs w:val="24"/>
        </w:rPr>
        <w:t>.</w:t>
      </w:r>
    </w:p>
    <w:p w14:paraId="03A075F6"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is God.</w:t>
      </w:r>
    </w:p>
    <w:p w14:paraId="3DDA0B40"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fulfilled Messianic prophecy.</w:t>
      </w:r>
    </w:p>
    <w:p w14:paraId="70EE6885"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doesn’t share your weakness</w:t>
      </w:r>
      <w:r w:rsidR="0067024E">
        <w:rPr>
          <w:rFonts w:ascii="Verdana" w:hAnsi="Verdana"/>
          <w:sz w:val="24"/>
          <w:szCs w:val="24"/>
        </w:rPr>
        <w:t xml:space="preserve"> (sin)</w:t>
      </w:r>
      <w:r>
        <w:rPr>
          <w:rFonts w:ascii="Verdana" w:hAnsi="Verdana"/>
          <w:sz w:val="24"/>
          <w:szCs w:val="24"/>
        </w:rPr>
        <w:t>.</w:t>
      </w:r>
    </w:p>
    <w:p w14:paraId="052CA118"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paid the debt you owe.</w:t>
      </w:r>
    </w:p>
    <w:p w14:paraId="1C2CC30E"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overcame death.</w:t>
      </w:r>
    </w:p>
    <w:p w14:paraId="7C439F70"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wants you as a friend.</w:t>
      </w:r>
    </w:p>
    <w:p w14:paraId="49488419" w14:textId="77777777" w:rsidR="000D41C7" w:rsidRDefault="000D41C7" w:rsidP="000D41C7">
      <w:pPr>
        <w:pStyle w:val="ListParagraph"/>
        <w:numPr>
          <w:ilvl w:val="0"/>
          <w:numId w:val="4"/>
        </w:numPr>
        <w:rPr>
          <w:rFonts w:ascii="Verdana" w:hAnsi="Verdana"/>
          <w:sz w:val="24"/>
          <w:szCs w:val="24"/>
        </w:rPr>
      </w:pPr>
      <w:r>
        <w:rPr>
          <w:rFonts w:ascii="Verdana" w:hAnsi="Verdana"/>
          <w:sz w:val="24"/>
          <w:szCs w:val="24"/>
        </w:rPr>
        <w:t>Jesus alone is coming back to earth.</w:t>
      </w:r>
    </w:p>
    <w:p w14:paraId="7E008905" w14:textId="77777777" w:rsidR="000D41C7" w:rsidRPr="000D41C7" w:rsidRDefault="0067024E" w:rsidP="000D41C7">
      <w:pPr>
        <w:rPr>
          <w:rFonts w:ascii="Verdana" w:hAnsi="Verdana"/>
          <w:sz w:val="24"/>
          <w:szCs w:val="24"/>
        </w:rPr>
      </w:pPr>
      <w:r>
        <w:rPr>
          <w:rFonts w:ascii="Verdana" w:hAnsi="Verdana"/>
          <w:sz w:val="24"/>
          <w:szCs w:val="24"/>
        </w:rPr>
        <w:t xml:space="preserve">Along with these statements about Jesus, we have also included the beliefs of multiple different false religions. The purpose for this is to show how they fail to meet the needs that Jesus so graciously does. The </w:t>
      </w:r>
      <w:r w:rsidR="00257B42">
        <w:rPr>
          <w:rFonts w:ascii="Verdana" w:hAnsi="Verdana"/>
          <w:sz w:val="24"/>
          <w:szCs w:val="24"/>
        </w:rPr>
        <w:t xml:space="preserve">hearers should come away with </w:t>
      </w:r>
      <w:proofErr w:type="gramStart"/>
      <w:r w:rsidR="00257B42">
        <w:rPr>
          <w:rFonts w:ascii="Verdana" w:hAnsi="Verdana"/>
          <w:sz w:val="24"/>
          <w:szCs w:val="24"/>
        </w:rPr>
        <w:t>a</w:t>
      </w:r>
      <w:proofErr w:type="gramEnd"/>
      <w:r w:rsidR="00257B42">
        <w:rPr>
          <w:rFonts w:ascii="Verdana" w:hAnsi="Verdana"/>
          <w:sz w:val="24"/>
          <w:szCs w:val="24"/>
        </w:rPr>
        <w:t xml:space="preserve"> understanding of who Jesus is.</w:t>
      </w:r>
    </w:p>
    <w:p w14:paraId="75959221" w14:textId="77777777" w:rsidR="006C6ADC" w:rsidRPr="00F70F69" w:rsidRDefault="006C6ADC" w:rsidP="006C6ADC">
      <w:pPr>
        <w:rPr>
          <w:rFonts w:ascii="Verdana" w:hAnsi="Verdana"/>
          <w:sz w:val="24"/>
          <w:szCs w:val="24"/>
        </w:rPr>
      </w:pPr>
      <w:r w:rsidRPr="00F70F69">
        <w:rPr>
          <w:rFonts w:ascii="Verdana" w:hAnsi="Verdana"/>
          <w:sz w:val="24"/>
          <w:szCs w:val="24"/>
        </w:rPr>
        <w:lastRenderedPageBreak/>
        <w:t>There are multiple parts to this sermon kit.</w:t>
      </w:r>
    </w:p>
    <w:p w14:paraId="0613EC03" w14:textId="77777777" w:rsidR="006C6ADC" w:rsidRDefault="006C6ADC" w:rsidP="006C6ADC">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4551D17B" w14:textId="77777777" w:rsidR="006C6ADC" w:rsidRDefault="006C6ADC" w:rsidP="006C6ADC">
      <w:pPr>
        <w:pStyle w:val="ListParagraph"/>
        <w:numPr>
          <w:ilvl w:val="0"/>
          <w:numId w:val="2"/>
        </w:numPr>
        <w:rPr>
          <w:rFonts w:ascii="Verdana" w:hAnsi="Verdana"/>
          <w:sz w:val="24"/>
          <w:szCs w:val="24"/>
        </w:rPr>
      </w:pPr>
      <w:r>
        <w:rPr>
          <w:rFonts w:ascii="Verdana" w:hAnsi="Verdana"/>
          <w:sz w:val="24"/>
          <w:szCs w:val="24"/>
        </w:rPr>
        <w:t>Sermon note-sheet – a resource for the people to take notes</w:t>
      </w:r>
    </w:p>
    <w:p w14:paraId="6EDE43D5" w14:textId="77777777" w:rsidR="006C6ADC" w:rsidRDefault="006C6ADC" w:rsidP="006C6ADC">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FDD2EA6" w14:textId="77777777" w:rsidR="006C6ADC" w:rsidRDefault="006C6ADC" w:rsidP="006C6ADC">
      <w:pPr>
        <w:pStyle w:val="ListParagraph"/>
        <w:numPr>
          <w:ilvl w:val="0"/>
          <w:numId w:val="2"/>
        </w:numPr>
        <w:rPr>
          <w:rFonts w:ascii="Verdana" w:hAnsi="Verdana"/>
          <w:sz w:val="24"/>
          <w:szCs w:val="24"/>
        </w:rPr>
      </w:pPr>
      <w:r>
        <w:rPr>
          <w:rFonts w:ascii="Verdana" w:hAnsi="Verdana"/>
          <w:sz w:val="24"/>
          <w:szCs w:val="24"/>
        </w:rPr>
        <w:t>Teaching sample – sermon text ideas</w:t>
      </w:r>
    </w:p>
    <w:p w14:paraId="43538247" w14:textId="77777777" w:rsidR="006C6ADC" w:rsidRDefault="006C6ADC" w:rsidP="006C6ADC">
      <w:pPr>
        <w:pStyle w:val="ListParagraph"/>
        <w:numPr>
          <w:ilvl w:val="0"/>
          <w:numId w:val="2"/>
        </w:numPr>
        <w:rPr>
          <w:rFonts w:ascii="Verdana" w:hAnsi="Verdana"/>
          <w:sz w:val="24"/>
          <w:szCs w:val="24"/>
        </w:rPr>
      </w:pPr>
      <w:r>
        <w:rPr>
          <w:rFonts w:ascii="Verdana" w:hAnsi="Verdana"/>
          <w:sz w:val="24"/>
          <w:szCs w:val="24"/>
        </w:rPr>
        <w:t>PowerPoint – graphics</w:t>
      </w:r>
      <w:r w:rsidRPr="00576F16">
        <w:rPr>
          <w:rFonts w:ascii="Verdana" w:hAnsi="Verdana"/>
          <w:sz w:val="24"/>
          <w:szCs w:val="24"/>
        </w:rPr>
        <w:t xml:space="preserve"> </w:t>
      </w:r>
      <w:r>
        <w:rPr>
          <w:rFonts w:ascii="Verdana" w:hAnsi="Verdana"/>
          <w:sz w:val="24"/>
          <w:szCs w:val="24"/>
        </w:rPr>
        <w:t>for media applications</w:t>
      </w:r>
    </w:p>
    <w:p w14:paraId="75B9ADD0" w14:textId="77777777" w:rsidR="006679E7" w:rsidRDefault="006679E7" w:rsidP="006679E7">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75107C60" w14:textId="77777777" w:rsidR="006B0B7C" w:rsidRPr="00451843" w:rsidRDefault="006B0B7C" w:rsidP="006B0B7C">
      <w:pPr>
        <w:pStyle w:val="NormalWeb"/>
        <w:spacing w:before="0" w:beforeAutospacing="0" w:after="0" w:afterAutospacing="0"/>
        <w:ind w:left="360"/>
        <w:rPr>
          <w:rFonts w:ascii="Verdana" w:hAnsi="Verdana"/>
          <w:color w:val="000000"/>
          <w:sz w:val="16"/>
          <w:szCs w:val="16"/>
        </w:rPr>
      </w:pPr>
    </w:p>
    <w:p w14:paraId="14806B7C" w14:textId="77777777" w:rsidR="00177044" w:rsidRPr="006B0B7C" w:rsidRDefault="006B0B7C" w:rsidP="006B0B7C">
      <w:pPr>
        <w:ind w:left="360"/>
        <w:rPr>
          <w:rFonts w:ascii="Verdana" w:hAnsi="Verdana"/>
          <w:sz w:val="24"/>
          <w:szCs w:val="24"/>
        </w:rPr>
      </w:pPr>
      <w:r w:rsidRPr="006B0B7C">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p w14:paraId="1DA82A39" w14:textId="77777777" w:rsidR="00177044" w:rsidRPr="001D319E" w:rsidRDefault="00177044" w:rsidP="001D319E">
      <w:pPr>
        <w:rPr>
          <w:rFonts w:ascii="Verdana" w:hAnsi="Verdana"/>
          <w:sz w:val="24"/>
          <w:szCs w:val="24"/>
        </w:rPr>
      </w:pPr>
    </w:p>
    <w:sectPr w:rsidR="00177044" w:rsidRPr="001D319E"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03887"/>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8716C8"/>
    <w:multiLevelType w:val="hybridMultilevel"/>
    <w:tmpl w:val="0A7C7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243600">
    <w:abstractNumId w:val="0"/>
  </w:num>
  <w:num w:numId="2" w16cid:durableId="100033644">
    <w:abstractNumId w:val="4"/>
  </w:num>
  <w:num w:numId="3" w16cid:durableId="82997913">
    <w:abstractNumId w:val="1"/>
  </w:num>
  <w:num w:numId="4" w16cid:durableId="14966991">
    <w:abstractNumId w:val="3"/>
  </w:num>
  <w:num w:numId="5" w16cid:durableId="625281441">
    <w:abstractNumId w:val="2"/>
  </w:num>
  <w:num w:numId="6" w16cid:durableId="914390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53A2F"/>
    <w:rsid w:val="000D41C7"/>
    <w:rsid w:val="00146C12"/>
    <w:rsid w:val="00177044"/>
    <w:rsid w:val="001D319E"/>
    <w:rsid w:val="00257B42"/>
    <w:rsid w:val="002E5427"/>
    <w:rsid w:val="0034348D"/>
    <w:rsid w:val="005435F9"/>
    <w:rsid w:val="00576F16"/>
    <w:rsid w:val="005A54C3"/>
    <w:rsid w:val="005B0D5A"/>
    <w:rsid w:val="0060539E"/>
    <w:rsid w:val="00644301"/>
    <w:rsid w:val="006679E7"/>
    <w:rsid w:val="0067024E"/>
    <w:rsid w:val="00676197"/>
    <w:rsid w:val="006B0B7C"/>
    <w:rsid w:val="006C6ADC"/>
    <w:rsid w:val="006F7E17"/>
    <w:rsid w:val="007F1FDC"/>
    <w:rsid w:val="00994E87"/>
    <w:rsid w:val="009E3AE6"/>
    <w:rsid w:val="009F79EF"/>
    <w:rsid w:val="00B073BC"/>
    <w:rsid w:val="00BD4B85"/>
    <w:rsid w:val="00C83C2F"/>
    <w:rsid w:val="00C979EC"/>
    <w:rsid w:val="00D3090C"/>
    <w:rsid w:val="00D71044"/>
    <w:rsid w:val="00E31C75"/>
    <w:rsid w:val="00F43776"/>
    <w:rsid w:val="00F70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3F885"/>
  <w15:docId w15:val="{FBB78E13-6A21-4AC0-83F9-CF29F1973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6B0B7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B0B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83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6</cp:revision>
  <dcterms:created xsi:type="dcterms:W3CDTF">2017-12-28T17:48:00Z</dcterms:created>
  <dcterms:modified xsi:type="dcterms:W3CDTF">2024-05-24T17:31:00Z</dcterms:modified>
</cp:coreProperties>
</file>